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2F5E8" w14:textId="2398774A" w:rsidR="00CC2EAF" w:rsidRPr="00CC2EAF" w:rsidRDefault="00FB6A58" w:rsidP="00590899">
      <w:pPr>
        <w:spacing w:line="360" w:lineRule="auto"/>
        <w:jc w:val="center"/>
        <w:rPr>
          <w:rFonts w:ascii="Arial" w:hAnsi="Arial" w:cs="Arial"/>
          <w:b/>
          <w:sz w:val="32"/>
          <w:szCs w:val="44"/>
        </w:rPr>
      </w:pPr>
      <w:r>
        <w:rPr>
          <w:rFonts w:ascii="Arial" w:hAnsi="Arial" w:cs="Arial"/>
          <w:b/>
          <w:sz w:val="32"/>
          <w:szCs w:val="44"/>
        </w:rPr>
        <w:t>20</w:t>
      </w:r>
      <w:r w:rsidR="0031602B">
        <w:rPr>
          <w:rFonts w:ascii="Arial" w:hAnsi="Arial" w:cs="Arial"/>
          <w:b/>
          <w:sz w:val="32"/>
          <w:szCs w:val="44"/>
        </w:rPr>
        <w:t>2</w:t>
      </w:r>
      <w:r w:rsidR="00F8308D">
        <w:rPr>
          <w:rFonts w:ascii="Arial" w:hAnsi="Arial" w:cs="Arial"/>
          <w:b/>
          <w:sz w:val="32"/>
          <w:szCs w:val="44"/>
        </w:rPr>
        <w:t>1</w:t>
      </w:r>
      <w:r w:rsidR="00CC2EAF" w:rsidRPr="00CC2EAF">
        <w:rPr>
          <w:rFonts w:ascii="Arial" w:hAnsi="Arial" w:cs="Arial"/>
          <w:b/>
          <w:sz w:val="32"/>
          <w:szCs w:val="44"/>
        </w:rPr>
        <w:t xml:space="preserve"> </w:t>
      </w:r>
      <w:r w:rsidR="00BC1649" w:rsidRPr="00CC2EAF">
        <w:rPr>
          <w:rFonts w:ascii="Arial" w:hAnsi="Arial" w:cs="Arial"/>
          <w:b/>
          <w:sz w:val="32"/>
          <w:szCs w:val="44"/>
        </w:rPr>
        <w:t>Award</w:t>
      </w:r>
      <w:r w:rsidR="00BC1649">
        <w:rPr>
          <w:rFonts w:ascii="Arial" w:hAnsi="Arial" w:cs="Arial"/>
          <w:b/>
          <w:sz w:val="32"/>
          <w:szCs w:val="44"/>
        </w:rPr>
        <w:t>s</w:t>
      </w:r>
      <w:r w:rsidR="00BC1649" w:rsidRPr="00CC2EAF">
        <w:rPr>
          <w:rFonts w:ascii="Arial" w:hAnsi="Arial" w:cs="Arial"/>
          <w:b/>
          <w:sz w:val="32"/>
          <w:szCs w:val="44"/>
        </w:rPr>
        <w:t xml:space="preserve"> </w:t>
      </w:r>
      <w:r w:rsidR="00CC2EAF" w:rsidRPr="00CC2EAF">
        <w:rPr>
          <w:rFonts w:ascii="Arial" w:hAnsi="Arial" w:cs="Arial"/>
          <w:b/>
          <w:sz w:val="32"/>
          <w:szCs w:val="44"/>
        </w:rPr>
        <w:br/>
        <w:t xml:space="preserve">Statistical Excellence in </w:t>
      </w:r>
      <w:r w:rsidR="00574A0B">
        <w:rPr>
          <w:rFonts w:ascii="Arial" w:hAnsi="Arial" w:cs="Arial"/>
          <w:b/>
          <w:sz w:val="32"/>
          <w:szCs w:val="44"/>
        </w:rPr>
        <w:t>Journalism</w:t>
      </w:r>
    </w:p>
    <w:p w14:paraId="1442F5EA" w14:textId="1D2456B1" w:rsidR="002C239F" w:rsidRPr="00CC2EAF" w:rsidRDefault="002C239F" w:rsidP="00590899">
      <w:pPr>
        <w:spacing w:line="360" w:lineRule="auto"/>
        <w:jc w:val="center"/>
        <w:rPr>
          <w:rFonts w:ascii="Arial" w:hAnsi="Arial" w:cs="Arial"/>
          <w:b/>
          <w:sz w:val="32"/>
          <w:szCs w:val="44"/>
        </w:rPr>
      </w:pPr>
      <w:r w:rsidRPr="00CC2EAF">
        <w:rPr>
          <w:rFonts w:ascii="Arial" w:hAnsi="Arial" w:cs="Arial"/>
          <w:b/>
          <w:sz w:val="32"/>
          <w:szCs w:val="44"/>
        </w:rPr>
        <w:t>Entry form</w:t>
      </w:r>
    </w:p>
    <w:p w14:paraId="1442F5EB" w14:textId="77777777" w:rsidR="002C239F" w:rsidRDefault="00DF1B17" w:rsidP="00590899">
      <w:pPr>
        <w:spacing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/>
      </w:r>
    </w:p>
    <w:p w14:paraId="1442F5EC" w14:textId="7217DCE9" w:rsidR="002C239F" w:rsidRDefault="002A682C" w:rsidP="0009680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itle and description</w:t>
      </w:r>
      <w:r w:rsidR="002563EC">
        <w:rPr>
          <w:rFonts w:ascii="Arial" w:hAnsi="Arial" w:cs="Arial"/>
          <w:b/>
          <w:bCs/>
          <w:sz w:val="22"/>
          <w:szCs w:val="22"/>
        </w:rPr>
        <w:t>:</w:t>
      </w:r>
    </w:p>
    <w:p w14:paraId="1442F5ED" w14:textId="77777777" w:rsidR="002C239F" w:rsidRPr="002D1443" w:rsidRDefault="002C239F" w:rsidP="00096801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7989"/>
      </w:tblGrid>
      <w:tr w:rsidR="002C239F" w:rsidRPr="007E4B1E" w14:paraId="1442F5F0" w14:textId="77777777" w:rsidTr="00CC2EAF">
        <w:tc>
          <w:tcPr>
            <w:tcW w:w="1985" w:type="dxa"/>
          </w:tcPr>
          <w:p w14:paraId="1442F5EE" w14:textId="77777777" w:rsidR="002C239F" w:rsidRPr="007E4B1E" w:rsidRDefault="002C239F" w:rsidP="00A8278B">
            <w:pPr>
              <w:spacing w:before="60"/>
              <w:rPr>
                <w:rFonts w:ascii="Arial" w:hAnsi="Arial" w:cs="Arial"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of nomination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989" w:type="dxa"/>
          </w:tcPr>
          <w:p w14:paraId="1442F5EF" w14:textId="67E94091" w:rsidR="00960C65" w:rsidRPr="002D1443" w:rsidRDefault="00960C65" w:rsidP="00A8278B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1442F5F1" w14:textId="77777777" w:rsidR="002C239F" w:rsidRDefault="002C239F" w:rsidP="00705CF9">
      <w:pPr>
        <w:rPr>
          <w:rFonts w:ascii="Arial" w:hAnsi="Arial" w:cs="Arial"/>
          <w:b/>
          <w:bCs/>
        </w:rPr>
      </w:pPr>
    </w:p>
    <w:p w14:paraId="1442F5F2" w14:textId="77777777" w:rsidR="002A682C" w:rsidRDefault="002A682C" w:rsidP="00705CF9">
      <w:pPr>
        <w:rPr>
          <w:rFonts w:ascii="Arial" w:hAnsi="Arial" w:cs="Arial"/>
          <w:b/>
          <w:bCs/>
          <w:sz w:val="22"/>
          <w:szCs w:val="22"/>
        </w:rPr>
      </w:pPr>
    </w:p>
    <w:p w14:paraId="1442F5F3" w14:textId="77777777" w:rsidR="002C239F" w:rsidRDefault="002C239F" w:rsidP="00705CF9">
      <w:pPr>
        <w:rPr>
          <w:rFonts w:ascii="Arial" w:hAnsi="Arial" w:cs="Arial"/>
          <w:b/>
          <w:bCs/>
          <w:sz w:val="22"/>
          <w:szCs w:val="22"/>
        </w:rPr>
      </w:pPr>
      <w:r w:rsidRPr="00906920">
        <w:rPr>
          <w:rFonts w:ascii="Arial" w:hAnsi="Arial" w:cs="Arial"/>
          <w:b/>
          <w:bCs/>
          <w:sz w:val="22"/>
          <w:szCs w:val="22"/>
        </w:rPr>
        <w:t>Contact details</w:t>
      </w:r>
      <w:r w:rsidR="00574A0B">
        <w:rPr>
          <w:rFonts w:ascii="Arial" w:hAnsi="Arial" w:cs="Arial"/>
          <w:b/>
          <w:bCs/>
          <w:sz w:val="22"/>
          <w:szCs w:val="22"/>
        </w:rPr>
        <w:t xml:space="preserve"> for nomination</w:t>
      </w:r>
      <w:r w:rsidR="002A682C">
        <w:rPr>
          <w:rFonts w:ascii="Arial" w:hAnsi="Arial" w:cs="Arial"/>
          <w:b/>
          <w:bCs/>
          <w:sz w:val="22"/>
          <w:szCs w:val="22"/>
        </w:rPr>
        <w:t>:</w:t>
      </w:r>
    </w:p>
    <w:p w14:paraId="1442F5F4" w14:textId="77777777" w:rsidR="00574A0B" w:rsidRDefault="00574A0B" w:rsidP="00705CF9">
      <w:pPr>
        <w:rPr>
          <w:rFonts w:ascii="Arial" w:hAnsi="Arial" w:cs="Arial"/>
          <w:b/>
          <w:bCs/>
          <w:sz w:val="22"/>
          <w:szCs w:val="22"/>
        </w:rPr>
      </w:pPr>
    </w:p>
    <w:p w14:paraId="1442F5F5" w14:textId="73D94ACF" w:rsidR="00574A0B" w:rsidRPr="00906920" w:rsidRDefault="00574A0B" w:rsidP="00705CF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BA57DB">
        <w:rPr>
          <w:rFonts w:ascii="Arial" w:hAnsi="Arial" w:cs="Arial"/>
          <w:sz w:val="22"/>
          <w:szCs w:val="22"/>
        </w:rPr>
        <w:t>f th</w:t>
      </w:r>
      <w:r>
        <w:rPr>
          <w:rFonts w:ascii="Arial" w:hAnsi="Arial" w:cs="Arial"/>
          <w:sz w:val="22"/>
          <w:szCs w:val="22"/>
        </w:rPr>
        <w:t>e nomination</w:t>
      </w:r>
      <w:r w:rsidRPr="00BA57DB">
        <w:rPr>
          <w:rFonts w:ascii="Arial" w:hAnsi="Arial" w:cs="Arial"/>
          <w:sz w:val="22"/>
          <w:szCs w:val="22"/>
        </w:rPr>
        <w:t xml:space="preserve"> is a collaborative work</w:t>
      </w:r>
      <w:r w:rsidR="002563EC">
        <w:rPr>
          <w:rFonts w:ascii="Arial" w:hAnsi="Arial" w:cs="Arial"/>
          <w:sz w:val="22"/>
          <w:szCs w:val="22"/>
        </w:rPr>
        <w:t>,</w:t>
      </w:r>
      <w:r w:rsidRPr="00BA57DB">
        <w:rPr>
          <w:rFonts w:ascii="Arial" w:hAnsi="Arial" w:cs="Arial"/>
          <w:sz w:val="22"/>
          <w:szCs w:val="22"/>
        </w:rPr>
        <w:t xml:space="preserve"> provide </w:t>
      </w:r>
      <w:r>
        <w:rPr>
          <w:rFonts w:ascii="Arial" w:hAnsi="Arial" w:cs="Arial"/>
          <w:sz w:val="22"/>
          <w:szCs w:val="22"/>
        </w:rPr>
        <w:t>all relevant</w:t>
      </w:r>
      <w:r w:rsidRPr="00BA57DB">
        <w:rPr>
          <w:rFonts w:ascii="Arial" w:hAnsi="Arial" w:cs="Arial"/>
          <w:sz w:val="22"/>
          <w:szCs w:val="22"/>
        </w:rPr>
        <w:t xml:space="preserve"> names </w:t>
      </w:r>
      <w:r>
        <w:rPr>
          <w:rFonts w:ascii="Arial" w:hAnsi="Arial" w:cs="Arial"/>
          <w:sz w:val="22"/>
          <w:szCs w:val="22"/>
        </w:rPr>
        <w:t>and contact details. If you are nominating somebody else’s work, please also provide your own details when submitting this form.</w:t>
      </w:r>
    </w:p>
    <w:p w14:paraId="1442F5F6" w14:textId="77777777" w:rsidR="002C239F" w:rsidRPr="00906920" w:rsidRDefault="002C239F" w:rsidP="00705CF9">
      <w:pPr>
        <w:rPr>
          <w:rFonts w:ascii="Impact" w:hAnsi="Impact" w:cs="Impact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1319"/>
        <w:gridCol w:w="926"/>
        <w:gridCol w:w="7093"/>
      </w:tblGrid>
      <w:tr w:rsidR="002C239F" w:rsidRPr="007E4B1E" w14:paraId="1442F5FB" w14:textId="77777777" w:rsidTr="29A8756E">
        <w:tc>
          <w:tcPr>
            <w:tcW w:w="742" w:type="dxa"/>
          </w:tcPr>
          <w:p w14:paraId="1442F5F7" w14:textId="18E16E20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 w:rsidRPr="29A8756E">
              <w:rPr>
                <w:rFonts w:ascii="Arial" w:hAnsi="Arial" w:cs="Arial"/>
                <w:b/>
                <w:bCs/>
                <w:sz w:val="22"/>
                <w:szCs w:val="22"/>
              </w:rPr>
              <w:t>Titl</w:t>
            </w:r>
            <w:r w:rsidR="02A5ACC2" w:rsidRPr="29A8756E"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r w:rsidRPr="29A8756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1319" w:type="dxa"/>
          </w:tcPr>
          <w:p w14:paraId="1442F5F8" w14:textId="59EEA813" w:rsidR="002C239F" w:rsidRPr="007E4B1E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926" w:type="dxa"/>
          </w:tcPr>
          <w:p w14:paraId="1442F5F9" w14:textId="77777777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093" w:type="dxa"/>
          </w:tcPr>
          <w:p w14:paraId="1442F5FA" w14:textId="2B25213C" w:rsidR="002C239F" w:rsidRPr="007E4B1E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</w:tr>
      <w:tr w:rsidR="002C239F" w:rsidRPr="007E4B1E" w14:paraId="1442F5FE" w14:textId="77777777" w:rsidTr="29A8756E">
        <w:tc>
          <w:tcPr>
            <w:tcW w:w="2061" w:type="dxa"/>
            <w:gridSpan w:val="2"/>
          </w:tcPr>
          <w:p w14:paraId="1442F5FC" w14:textId="77777777" w:rsidR="002C239F" w:rsidRPr="007E4B1E" w:rsidRDefault="002C239F" w:rsidP="00960C65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rganisation</w:t>
            </w:r>
            <w:r w:rsidR="00960C65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8019" w:type="dxa"/>
            <w:gridSpan w:val="2"/>
          </w:tcPr>
          <w:p w14:paraId="1442F5FD" w14:textId="4A78BBFC" w:rsidR="002C239F" w:rsidRPr="007E4B1E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</w:tr>
      <w:tr w:rsidR="00960C65" w:rsidRPr="007E4B1E" w14:paraId="1442F601" w14:textId="77777777" w:rsidTr="29A8756E">
        <w:tc>
          <w:tcPr>
            <w:tcW w:w="2061" w:type="dxa"/>
            <w:gridSpan w:val="2"/>
          </w:tcPr>
          <w:p w14:paraId="1442F5FF" w14:textId="22681526" w:rsidR="00960C65" w:rsidRPr="007E4B1E" w:rsidRDefault="00F8308D" w:rsidP="007E4B1E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Job title:</w:t>
            </w:r>
          </w:p>
        </w:tc>
        <w:tc>
          <w:tcPr>
            <w:tcW w:w="8019" w:type="dxa"/>
            <w:gridSpan w:val="2"/>
          </w:tcPr>
          <w:p w14:paraId="1442F600" w14:textId="14D08D70" w:rsidR="00960C65" w:rsidRPr="007E4B1E" w:rsidRDefault="00960C65" w:rsidP="00F677B9">
            <w:pPr>
              <w:spacing w:before="60"/>
              <w:rPr>
                <w:rFonts w:ascii="Arial" w:hAnsi="Arial" w:cs="Arial"/>
              </w:rPr>
            </w:pPr>
          </w:p>
        </w:tc>
      </w:tr>
      <w:tr w:rsidR="002C239F" w:rsidRPr="007E4B1E" w14:paraId="1442F60C" w14:textId="77777777" w:rsidTr="29A8756E">
        <w:tc>
          <w:tcPr>
            <w:tcW w:w="2061" w:type="dxa"/>
            <w:gridSpan w:val="2"/>
          </w:tcPr>
          <w:p w14:paraId="1442F60A" w14:textId="77777777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8019" w:type="dxa"/>
            <w:gridSpan w:val="2"/>
          </w:tcPr>
          <w:p w14:paraId="1442F60B" w14:textId="101E7837" w:rsidR="002C239F" w:rsidRPr="007E4B1E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</w:tr>
      <w:tr w:rsidR="002C239F" w:rsidRPr="007E4B1E" w14:paraId="1442F60F" w14:textId="77777777" w:rsidTr="29A8756E">
        <w:tc>
          <w:tcPr>
            <w:tcW w:w="2061" w:type="dxa"/>
            <w:gridSpan w:val="2"/>
          </w:tcPr>
          <w:p w14:paraId="1442F60D" w14:textId="77777777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8019" w:type="dxa"/>
            <w:gridSpan w:val="2"/>
          </w:tcPr>
          <w:p w14:paraId="1442F60E" w14:textId="7BF68901" w:rsidR="002C239F" w:rsidRPr="007E4B1E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1442F610" w14:textId="77777777" w:rsidR="002C239F" w:rsidRDefault="002C239F" w:rsidP="00705CF9">
      <w:pPr>
        <w:rPr>
          <w:rFonts w:ascii="Arial" w:hAnsi="Arial" w:cs="Arial"/>
          <w:b/>
          <w:bCs/>
          <w:sz w:val="22"/>
          <w:szCs w:val="22"/>
        </w:rPr>
      </w:pPr>
    </w:p>
    <w:p w14:paraId="1442F611" w14:textId="77777777" w:rsidR="002A682C" w:rsidRPr="00906920" w:rsidRDefault="002A682C" w:rsidP="00705CF9">
      <w:pPr>
        <w:rPr>
          <w:rFonts w:ascii="Arial" w:hAnsi="Arial" w:cs="Arial"/>
          <w:b/>
          <w:bCs/>
          <w:sz w:val="22"/>
          <w:szCs w:val="22"/>
        </w:rPr>
      </w:pPr>
    </w:p>
    <w:p w14:paraId="1442F612" w14:textId="77777777" w:rsidR="00960C65" w:rsidRDefault="00574A0B" w:rsidP="00705CF9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ategory</w:t>
      </w:r>
      <w:r w:rsidR="002A682C">
        <w:rPr>
          <w:rFonts w:ascii="Arial" w:hAnsi="Arial" w:cs="Arial"/>
          <w:b/>
          <w:bCs/>
          <w:sz w:val="22"/>
          <w:szCs w:val="22"/>
        </w:rPr>
        <w:t xml:space="preserve"> of nomination</w:t>
      </w:r>
      <w:r w:rsidR="00423A14">
        <w:rPr>
          <w:rFonts w:ascii="Arial" w:hAnsi="Arial" w:cs="Arial"/>
          <w:b/>
          <w:bCs/>
          <w:sz w:val="22"/>
          <w:szCs w:val="22"/>
        </w:rPr>
        <w:t>:</w:t>
      </w:r>
    </w:p>
    <w:p w14:paraId="1442F613" w14:textId="77777777" w:rsidR="00574A0B" w:rsidRDefault="00574A0B" w:rsidP="00705CF9">
      <w:pPr>
        <w:rPr>
          <w:rFonts w:ascii="Arial" w:hAnsi="Arial" w:cs="Arial"/>
          <w:b/>
          <w:bCs/>
          <w:sz w:val="22"/>
          <w:szCs w:val="22"/>
        </w:rPr>
      </w:pPr>
    </w:p>
    <w:p w14:paraId="1442F614" w14:textId="3B6248F8" w:rsidR="00574A0B" w:rsidRDefault="003830A5" w:rsidP="00574A0B">
      <w:pPr>
        <w:spacing w:before="60"/>
        <w:rPr>
          <w:rFonts w:ascii="Arial" w:hAnsi="Arial" w:cs="Arial"/>
          <w:sz w:val="22"/>
          <w:szCs w:val="22"/>
        </w:rPr>
      </w:pPr>
      <w:sdt>
        <w:sdtPr>
          <w:rPr>
            <w:rFonts w:ascii="Wingdings" w:hAnsi="Wingdings" w:cs="Wingdings"/>
            <w:sz w:val="22"/>
            <w:szCs w:val="22"/>
          </w:rPr>
          <w:id w:val="-67417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743">
            <w:rPr>
              <w:rFonts w:ascii="MS Gothic" w:eastAsia="MS Gothic" w:hAnsi="MS Gothic" w:cs="Wingdings" w:hint="eastAsia"/>
              <w:sz w:val="22"/>
              <w:szCs w:val="22"/>
            </w:rPr>
            <w:t>☐</w:t>
          </w:r>
        </w:sdtContent>
      </w:sdt>
      <w:r w:rsidR="00574A0B" w:rsidRPr="007E4B1E">
        <w:rPr>
          <w:rFonts w:ascii="Arial" w:hAnsi="Arial" w:cs="Arial"/>
          <w:sz w:val="22"/>
          <w:szCs w:val="22"/>
        </w:rPr>
        <w:t xml:space="preserve"> </w:t>
      </w:r>
      <w:r w:rsidR="00442743" w:rsidRPr="00442743">
        <w:rPr>
          <w:rFonts w:ascii="Arial" w:hAnsi="Arial" w:cs="Arial"/>
          <w:sz w:val="22"/>
          <w:szCs w:val="22"/>
        </w:rPr>
        <w:t xml:space="preserve">Statistical excellence in coronavirus reporting </w:t>
      </w:r>
      <w:r w:rsidR="00574A0B" w:rsidRPr="007E4B1E">
        <w:rPr>
          <w:rFonts w:ascii="Wingdings" w:hAnsi="Wingdings" w:cs="Wingdings"/>
          <w:sz w:val="22"/>
          <w:szCs w:val="22"/>
        </w:rPr>
        <w:t></w:t>
      </w:r>
      <w:r w:rsidR="00574A0B" w:rsidRPr="007E4B1E">
        <w:rPr>
          <w:rFonts w:ascii="Arial" w:hAnsi="Arial" w:cs="Arial"/>
          <w:sz w:val="22"/>
          <w:szCs w:val="22"/>
        </w:rPr>
        <w:t xml:space="preserve"> </w:t>
      </w:r>
      <w:r w:rsidR="00574A0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54197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74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74A0B">
        <w:rPr>
          <w:rFonts w:ascii="Arial" w:hAnsi="Arial" w:cs="Arial"/>
          <w:sz w:val="22"/>
          <w:szCs w:val="22"/>
        </w:rPr>
        <w:t xml:space="preserve"> Investigative journalism   </w:t>
      </w:r>
    </w:p>
    <w:p w14:paraId="1442F615" w14:textId="2FDDA8E1" w:rsidR="00574A0B" w:rsidRDefault="003830A5" w:rsidP="00574A0B">
      <w:pPr>
        <w:spacing w:before="60"/>
        <w:rPr>
          <w:rFonts w:ascii="Arial" w:hAnsi="Arial" w:cs="Arial"/>
          <w:sz w:val="22"/>
          <w:szCs w:val="22"/>
        </w:rPr>
      </w:pPr>
      <w:sdt>
        <w:sdtPr>
          <w:rPr>
            <w:rFonts w:ascii="Wingdings" w:hAnsi="Wingdings" w:cs="Wingdings"/>
            <w:sz w:val="22"/>
            <w:szCs w:val="22"/>
          </w:rPr>
          <w:id w:val="-2135474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743">
            <w:rPr>
              <w:rFonts w:ascii="MS Gothic" w:eastAsia="MS Gothic" w:hAnsi="MS Gothic" w:cs="Wingdings" w:hint="eastAsia"/>
              <w:sz w:val="22"/>
              <w:szCs w:val="22"/>
            </w:rPr>
            <w:t>☐</w:t>
          </w:r>
        </w:sdtContent>
      </w:sdt>
      <w:r w:rsidR="00574A0B" w:rsidRPr="007E4B1E">
        <w:rPr>
          <w:rFonts w:ascii="Arial" w:hAnsi="Arial" w:cs="Arial"/>
          <w:sz w:val="22"/>
          <w:szCs w:val="22"/>
        </w:rPr>
        <w:t xml:space="preserve"> </w:t>
      </w:r>
      <w:r w:rsidR="00574A0B">
        <w:rPr>
          <w:rFonts w:ascii="Arial" w:hAnsi="Arial" w:cs="Arial"/>
          <w:sz w:val="22"/>
          <w:szCs w:val="22"/>
        </w:rPr>
        <w:t xml:space="preserve">Explaining the facts </w:t>
      </w:r>
      <w:r w:rsidR="00574A0B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56272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74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74A0B" w:rsidRPr="007E4B1E">
        <w:rPr>
          <w:rFonts w:ascii="Arial" w:hAnsi="Arial" w:cs="Arial"/>
          <w:sz w:val="22"/>
          <w:szCs w:val="22"/>
        </w:rPr>
        <w:t xml:space="preserve"> </w:t>
      </w:r>
      <w:r w:rsidR="00574A0B">
        <w:rPr>
          <w:rFonts w:ascii="Arial" w:hAnsi="Arial" w:cs="Arial"/>
          <w:sz w:val="22"/>
          <w:szCs w:val="22"/>
        </w:rPr>
        <w:t>Data visualisation</w:t>
      </w:r>
    </w:p>
    <w:p w14:paraId="1442F616" w14:textId="77777777" w:rsidR="00574A0B" w:rsidRDefault="00574A0B" w:rsidP="002A682C">
      <w:pPr>
        <w:rPr>
          <w:rFonts w:ascii="Arial" w:hAnsi="Arial" w:cs="Arial"/>
          <w:b/>
          <w:bCs/>
          <w:sz w:val="22"/>
          <w:szCs w:val="22"/>
        </w:rPr>
      </w:pPr>
    </w:p>
    <w:p w14:paraId="1442F617" w14:textId="77777777" w:rsidR="00DF1B17" w:rsidRDefault="00DF1B17" w:rsidP="00705CF9">
      <w:pPr>
        <w:rPr>
          <w:rFonts w:ascii="Arial" w:hAnsi="Arial" w:cs="Arial"/>
          <w:b/>
          <w:bCs/>
          <w:sz w:val="22"/>
          <w:szCs w:val="22"/>
        </w:rPr>
      </w:pPr>
    </w:p>
    <w:p w14:paraId="1442F618" w14:textId="77777777" w:rsidR="006B5772" w:rsidRDefault="006B577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1442F619" w14:textId="77777777" w:rsidR="0000440F" w:rsidRPr="0000440F" w:rsidRDefault="00554A24" w:rsidP="0000440F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Details of t</w:t>
      </w:r>
      <w:r w:rsidR="0000440F">
        <w:rPr>
          <w:rFonts w:ascii="Arial" w:hAnsi="Arial" w:cs="Arial"/>
          <w:b/>
          <w:bCs/>
          <w:sz w:val="22"/>
          <w:szCs w:val="22"/>
        </w:rPr>
        <w:t xml:space="preserve">he </w:t>
      </w:r>
      <w:r>
        <w:rPr>
          <w:rFonts w:ascii="Arial" w:hAnsi="Arial" w:cs="Arial"/>
          <w:b/>
          <w:bCs/>
          <w:sz w:val="22"/>
          <w:szCs w:val="22"/>
        </w:rPr>
        <w:t>work nominated</w:t>
      </w:r>
      <w:r w:rsidR="0000440F">
        <w:rPr>
          <w:rFonts w:ascii="Arial" w:hAnsi="Arial" w:cs="Arial"/>
          <w:b/>
          <w:bCs/>
          <w:sz w:val="22"/>
          <w:szCs w:val="22"/>
        </w:rPr>
        <w:t>:</w:t>
      </w:r>
    </w:p>
    <w:p w14:paraId="43F2ECFF" w14:textId="77777777" w:rsidR="006B3B04" w:rsidRDefault="006B3B04" w:rsidP="002D73FC">
      <w:pPr>
        <w:rPr>
          <w:rFonts w:ascii="Arial" w:hAnsi="Arial" w:cs="Arial"/>
          <w:bCs/>
          <w:sz w:val="22"/>
          <w:szCs w:val="22"/>
        </w:rPr>
      </w:pPr>
    </w:p>
    <w:p w14:paraId="001E84F7" w14:textId="3A3F515F" w:rsidR="00751828" w:rsidRPr="003935A0" w:rsidRDefault="006B3B04" w:rsidP="002D73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i/>
          <w:sz w:val="22"/>
          <w:szCs w:val="22"/>
        </w:rPr>
        <w:t>I</w:t>
      </w:r>
      <w:r w:rsidR="00751828" w:rsidRPr="00260624">
        <w:rPr>
          <w:rFonts w:ascii="Arial" w:hAnsi="Arial" w:cs="Arial"/>
          <w:bCs/>
          <w:i/>
          <w:sz w:val="22"/>
          <w:szCs w:val="22"/>
        </w:rPr>
        <w:t xml:space="preserve">f your entry is behind a </w:t>
      </w:r>
      <w:proofErr w:type="gramStart"/>
      <w:r w:rsidR="00751828" w:rsidRPr="00260624">
        <w:rPr>
          <w:rFonts w:ascii="Arial" w:hAnsi="Arial" w:cs="Arial"/>
          <w:bCs/>
          <w:i/>
          <w:sz w:val="22"/>
          <w:szCs w:val="22"/>
        </w:rPr>
        <w:t>paywall</w:t>
      </w:r>
      <w:proofErr w:type="gramEnd"/>
      <w:r w:rsidR="00751828" w:rsidRPr="00260624">
        <w:rPr>
          <w:rFonts w:ascii="Arial" w:hAnsi="Arial" w:cs="Arial"/>
          <w:bCs/>
          <w:i/>
          <w:sz w:val="22"/>
          <w:szCs w:val="22"/>
        </w:rPr>
        <w:t xml:space="preserve"> please provide a PDF</w:t>
      </w:r>
      <w:r w:rsidR="000D3787">
        <w:rPr>
          <w:rFonts w:ascii="Arial" w:hAnsi="Arial" w:cs="Arial"/>
          <w:bCs/>
          <w:i/>
          <w:sz w:val="22"/>
          <w:szCs w:val="22"/>
        </w:rPr>
        <w:t xml:space="preserve">. For the </w:t>
      </w:r>
      <w:r w:rsidR="000D3787" w:rsidRPr="000D3787">
        <w:rPr>
          <w:rFonts w:ascii="Arial" w:hAnsi="Arial" w:cs="Arial"/>
          <w:bCs/>
          <w:i/>
          <w:sz w:val="22"/>
          <w:szCs w:val="22"/>
        </w:rPr>
        <w:t>Statistical excellence in coronavirus reporting</w:t>
      </w:r>
      <w:r w:rsidR="000D3787">
        <w:rPr>
          <w:rFonts w:ascii="Arial" w:hAnsi="Arial" w:cs="Arial"/>
          <w:bCs/>
          <w:i/>
          <w:sz w:val="22"/>
          <w:szCs w:val="22"/>
        </w:rPr>
        <w:t xml:space="preserve"> category</w:t>
      </w:r>
      <w:r>
        <w:rPr>
          <w:rFonts w:ascii="Arial" w:hAnsi="Arial" w:cs="Arial"/>
          <w:bCs/>
          <w:i/>
          <w:sz w:val="22"/>
          <w:szCs w:val="22"/>
        </w:rPr>
        <w:t xml:space="preserve"> a maximum of five articles may be listed below, for all other categories only one article can be nominated. </w:t>
      </w:r>
    </w:p>
    <w:p w14:paraId="1442F61E" w14:textId="77777777" w:rsidR="002C239F" w:rsidRDefault="002C239F" w:rsidP="002D73FC">
      <w:pPr>
        <w:rPr>
          <w:rFonts w:ascii="Arial" w:hAnsi="Arial" w:cs="Arial"/>
          <w:b/>
          <w:bCs/>
          <w:sz w:val="22"/>
          <w:szCs w:val="22"/>
        </w:rPr>
      </w:pPr>
    </w:p>
    <w:p w14:paraId="1442F61F" w14:textId="77777777" w:rsidR="00574A0B" w:rsidRPr="00574A0B" w:rsidRDefault="00574A0B" w:rsidP="00574A0B">
      <w:pPr>
        <w:rPr>
          <w:rFonts w:ascii="Arial" w:hAnsi="Arial" w:cs="Arial"/>
          <w:b/>
          <w:sz w:val="22"/>
          <w:szCs w:val="22"/>
        </w:rPr>
      </w:pPr>
      <w:r w:rsidRPr="00574A0B">
        <w:rPr>
          <w:rFonts w:ascii="Arial" w:hAnsi="Arial" w:cs="Arial"/>
          <w:b/>
          <w:sz w:val="22"/>
          <w:szCs w:val="22"/>
        </w:rPr>
        <w:t>Publication or media outlet where the nomination was first published or broadcast:</w:t>
      </w: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3"/>
      </w:tblGrid>
      <w:tr w:rsidR="00574A0B" w:rsidRPr="007E4B1E" w14:paraId="1442F622" w14:textId="77777777" w:rsidTr="00797FE7">
        <w:tc>
          <w:tcPr>
            <w:tcW w:w="9923" w:type="dxa"/>
          </w:tcPr>
          <w:p w14:paraId="1442F621" w14:textId="77777777" w:rsidR="00574A0B" w:rsidRPr="002A682C" w:rsidRDefault="00574A0B" w:rsidP="003935A0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442F623" w14:textId="77777777" w:rsidR="00574A0B" w:rsidRDefault="00574A0B" w:rsidP="002D73FC">
      <w:pPr>
        <w:rPr>
          <w:rFonts w:ascii="Arial" w:hAnsi="Arial" w:cs="Arial"/>
          <w:b/>
          <w:bCs/>
          <w:sz w:val="22"/>
          <w:szCs w:val="22"/>
        </w:rPr>
      </w:pPr>
    </w:p>
    <w:p w14:paraId="1442F624" w14:textId="261809C0" w:rsidR="00574A0B" w:rsidRPr="00574A0B" w:rsidRDefault="00574A0B" w:rsidP="00574A0B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ate nomination</w:t>
      </w:r>
      <w:r w:rsidRPr="00574A0B">
        <w:rPr>
          <w:rFonts w:ascii="Arial" w:hAnsi="Arial" w:cs="Arial"/>
          <w:b/>
          <w:sz w:val="22"/>
          <w:szCs w:val="22"/>
        </w:rPr>
        <w:t xml:space="preserve"> was first published or broadcast</w:t>
      </w:r>
      <w:r>
        <w:rPr>
          <w:rFonts w:ascii="Arial" w:hAnsi="Arial" w:cs="Arial"/>
          <w:b/>
          <w:sz w:val="22"/>
          <w:szCs w:val="22"/>
        </w:rPr>
        <w:t xml:space="preserve"> (must </w:t>
      </w:r>
      <w:r w:rsidR="00FF2FDF">
        <w:rPr>
          <w:rFonts w:ascii="Arial" w:hAnsi="Arial" w:cs="Arial"/>
          <w:b/>
          <w:sz w:val="22"/>
          <w:szCs w:val="22"/>
        </w:rPr>
        <w:t>be between 1 Jan and 31 Dec 20</w:t>
      </w:r>
      <w:r w:rsidR="003935A0">
        <w:rPr>
          <w:rFonts w:ascii="Arial" w:hAnsi="Arial" w:cs="Arial"/>
          <w:b/>
          <w:sz w:val="22"/>
          <w:szCs w:val="22"/>
        </w:rPr>
        <w:t>20</w:t>
      </w:r>
      <w:r>
        <w:rPr>
          <w:rFonts w:ascii="Arial" w:hAnsi="Arial" w:cs="Arial"/>
          <w:b/>
          <w:sz w:val="22"/>
          <w:szCs w:val="22"/>
        </w:rPr>
        <w:t>)</w:t>
      </w:r>
      <w:r w:rsidRPr="00574A0B">
        <w:rPr>
          <w:rFonts w:ascii="Arial" w:hAnsi="Arial" w:cs="Arial"/>
          <w:b/>
          <w:sz w:val="22"/>
          <w:szCs w:val="22"/>
        </w:rPr>
        <w:t>:</w:t>
      </w: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3"/>
      </w:tblGrid>
      <w:tr w:rsidR="00574A0B" w:rsidRPr="007E4B1E" w14:paraId="1442F627" w14:textId="77777777" w:rsidTr="00797FE7">
        <w:tc>
          <w:tcPr>
            <w:tcW w:w="9923" w:type="dxa"/>
          </w:tcPr>
          <w:p w14:paraId="1442F626" w14:textId="77777777" w:rsidR="00574A0B" w:rsidRPr="002A682C" w:rsidRDefault="00574A0B" w:rsidP="003935A0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442F628" w14:textId="77777777" w:rsidR="00574A0B" w:rsidRDefault="00574A0B" w:rsidP="002D73FC">
      <w:pPr>
        <w:rPr>
          <w:rFonts w:ascii="Arial" w:hAnsi="Arial" w:cs="Arial"/>
          <w:b/>
          <w:bCs/>
          <w:sz w:val="22"/>
          <w:szCs w:val="22"/>
        </w:rPr>
      </w:pPr>
    </w:p>
    <w:p w14:paraId="1442F629" w14:textId="7F3E5BEB" w:rsidR="00574A0B" w:rsidRPr="00574A0B" w:rsidRDefault="00074A19" w:rsidP="00574A0B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RL</w:t>
      </w:r>
      <w:r w:rsidR="00574A0B" w:rsidRPr="00574A0B">
        <w:rPr>
          <w:rFonts w:ascii="Arial" w:hAnsi="Arial" w:cs="Arial"/>
          <w:b/>
          <w:sz w:val="22"/>
          <w:szCs w:val="22"/>
        </w:rPr>
        <w:t xml:space="preserve">: </w:t>
      </w: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3"/>
      </w:tblGrid>
      <w:tr w:rsidR="00574A0B" w:rsidRPr="007E4B1E" w14:paraId="1442F62C" w14:textId="77777777" w:rsidTr="00797FE7">
        <w:tc>
          <w:tcPr>
            <w:tcW w:w="9923" w:type="dxa"/>
          </w:tcPr>
          <w:p w14:paraId="1442F62B" w14:textId="77777777" w:rsidR="00574A0B" w:rsidRPr="002A682C" w:rsidRDefault="00574A0B" w:rsidP="003935A0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  <w:bookmarkStart w:id="0" w:name="_Hlk23498606"/>
          </w:p>
        </w:tc>
      </w:tr>
      <w:bookmarkEnd w:id="0"/>
    </w:tbl>
    <w:p w14:paraId="1442F62D" w14:textId="453EB9C1" w:rsidR="00574A0B" w:rsidRDefault="00574A0B" w:rsidP="002D73FC">
      <w:pPr>
        <w:rPr>
          <w:rFonts w:ascii="Arial" w:hAnsi="Arial" w:cs="Arial"/>
          <w:b/>
          <w:bCs/>
          <w:sz w:val="22"/>
          <w:szCs w:val="22"/>
        </w:rPr>
      </w:pPr>
    </w:p>
    <w:p w14:paraId="1442F62E" w14:textId="719D6F45" w:rsidR="00574A0B" w:rsidRPr="00574A0B" w:rsidRDefault="00574A0B" w:rsidP="00574A0B">
      <w:pPr>
        <w:spacing w:before="60"/>
        <w:rPr>
          <w:rFonts w:ascii="Arial" w:hAnsi="Arial" w:cs="Arial"/>
          <w:b/>
          <w:sz w:val="22"/>
          <w:szCs w:val="22"/>
        </w:rPr>
      </w:pPr>
      <w:r w:rsidRPr="00574A0B">
        <w:rPr>
          <w:rFonts w:ascii="Arial" w:hAnsi="Arial" w:cs="Arial"/>
          <w:b/>
          <w:sz w:val="22"/>
          <w:szCs w:val="22"/>
        </w:rPr>
        <w:t>Supporting statement</w:t>
      </w:r>
    </w:p>
    <w:p w14:paraId="1442F630" w14:textId="646F7EED" w:rsidR="00574A0B" w:rsidRDefault="003935A0" w:rsidP="00574A0B">
      <w:pPr>
        <w:spacing w:before="60"/>
        <w:rPr>
          <w:rFonts w:ascii="Arial" w:hAnsi="Arial" w:cs="Arial"/>
          <w:sz w:val="22"/>
          <w:szCs w:val="22"/>
        </w:rPr>
      </w:pPr>
      <w:r w:rsidRPr="003935A0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A15613" wp14:editId="7D58BD02">
                <wp:simplePos x="0" y="0"/>
                <wp:positionH relativeFrom="column">
                  <wp:posOffset>-2540</wp:posOffset>
                </wp:positionH>
                <wp:positionV relativeFrom="paragraph">
                  <wp:posOffset>701675</wp:posOffset>
                </wp:positionV>
                <wp:extent cx="6324600" cy="2870200"/>
                <wp:effectExtent l="0" t="0" r="1905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0" cy="287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8565B" w14:textId="4DF4FA8B" w:rsidR="003935A0" w:rsidRPr="003935A0" w:rsidRDefault="003935A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A1561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2pt;margin-top:55.25pt;width:498pt;height:22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">
                <v:textbox>
                  <w:txbxContent>
                    <w:p w14:paraId="1BD8565B" w14:textId="4DF4FA8B" w:rsidR="003935A0" w:rsidRPr="003935A0" w:rsidRDefault="003935A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74A0B" w:rsidRPr="00574A0B">
        <w:rPr>
          <w:rFonts w:ascii="Arial" w:hAnsi="Arial" w:cs="Arial"/>
          <w:sz w:val="22"/>
          <w:szCs w:val="22"/>
        </w:rPr>
        <w:t xml:space="preserve">Please provide a supporting statement </w:t>
      </w:r>
      <w:r w:rsidR="00574A0B">
        <w:rPr>
          <w:rFonts w:ascii="Arial" w:hAnsi="Arial" w:cs="Arial"/>
          <w:sz w:val="22"/>
          <w:szCs w:val="22"/>
        </w:rPr>
        <w:t xml:space="preserve">up to </w:t>
      </w:r>
      <w:r w:rsidR="0069487B">
        <w:rPr>
          <w:rFonts w:ascii="Arial" w:hAnsi="Arial" w:cs="Arial"/>
          <w:sz w:val="22"/>
          <w:szCs w:val="22"/>
        </w:rPr>
        <w:t>400</w:t>
      </w:r>
      <w:r w:rsidR="00574A0B">
        <w:rPr>
          <w:rFonts w:ascii="Arial" w:hAnsi="Arial" w:cs="Arial"/>
          <w:sz w:val="22"/>
          <w:szCs w:val="22"/>
        </w:rPr>
        <w:t xml:space="preserve"> words </w:t>
      </w:r>
      <w:r w:rsidR="00574A0B" w:rsidRPr="00574A0B">
        <w:rPr>
          <w:rFonts w:ascii="Arial" w:hAnsi="Arial" w:cs="Arial"/>
          <w:sz w:val="22"/>
          <w:szCs w:val="22"/>
        </w:rPr>
        <w:t xml:space="preserve">on how your submission has </w:t>
      </w:r>
      <w:proofErr w:type="gramStart"/>
      <w:r w:rsidR="00574A0B" w:rsidRPr="00574A0B">
        <w:rPr>
          <w:rFonts w:ascii="Arial" w:hAnsi="Arial" w:cs="Arial"/>
          <w:sz w:val="22"/>
          <w:szCs w:val="22"/>
        </w:rPr>
        <w:t>made a contribution</w:t>
      </w:r>
      <w:proofErr w:type="gramEnd"/>
      <w:r w:rsidR="00574A0B" w:rsidRPr="00574A0B">
        <w:rPr>
          <w:rFonts w:ascii="Arial" w:hAnsi="Arial" w:cs="Arial"/>
          <w:sz w:val="22"/>
          <w:szCs w:val="22"/>
        </w:rPr>
        <w:t xml:space="preserve"> to the good use of statistics. You may wish to refer to the award criteria </w:t>
      </w:r>
      <w:r w:rsidR="0031602B">
        <w:rPr>
          <w:rFonts w:ascii="Arial" w:hAnsi="Arial" w:cs="Arial"/>
          <w:sz w:val="22"/>
          <w:szCs w:val="22"/>
        </w:rPr>
        <w:t>on the RSS website.</w:t>
      </w:r>
    </w:p>
    <w:p w14:paraId="0F3DAFE8" w14:textId="42F09C0E" w:rsidR="003935A0" w:rsidRDefault="003935A0" w:rsidP="00574A0B">
      <w:pPr>
        <w:spacing w:before="60"/>
        <w:rPr>
          <w:rFonts w:ascii="Arial" w:hAnsi="Arial" w:cs="Arial"/>
          <w:sz w:val="22"/>
          <w:szCs w:val="22"/>
        </w:rPr>
      </w:pPr>
    </w:p>
    <w:p w14:paraId="54B9D30C" w14:textId="498F08A9" w:rsidR="00A249B7" w:rsidRPr="00A249B7" w:rsidRDefault="00074A19" w:rsidP="00A249B7">
      <w:pPr>
        <w:suppressAutoHyphens/>
        <w:autoSpaceDN w:val="0"/>
        <w:jc w:val="center"/>
        <w:textAlignment w:val="baseline"/>
        <w:rPr>
          <w:rFonts w:ascii="Calibri" w:eastAsia="Calibri" w:hAnsi="Calibri" w:cs="Calibri"/>
          <w:i/>
          <w:iCs/>
        </w:rPr>
      </w:pPr>
      <w:r w:rsidRPr="00A249B7">
        <w:rPr>
          <w:rFonts w:ascii="Arial" w:hAnsi="Arial" w:cs="Arial"/>
          <w:i/>
          <w:iCs/>
          <w:sz w:val="22"/>
          <w:szCs w:val="22"/>
        </w:rPr>
        <w:t xml:space="preserve">Please submit your entry </w:t>
      </w:r>
      <w:r w:rsidR="00A249B7" w:rsidRPr="00A249B7">
        <w:rPr>
          <w:rFonts w:ascii="Calibri" w:hAnsi="Calibri" w:cs="Calibri"/>
          <w:i/>
          <w:iCs/>
        </w:rPr>
        <w:t xml:space="preserve">to </w:t>
      </w:r>
      <w:hyperlink r:id="rId11">
        <w:r w:rsidR="00A249B7" w:rsidRPr="00A249B7">
          <w:rPr>
            <w:rStyle w:val="Hyperlink"/>
            <w:rFonts w:ascii="Calibri" w:hAnsi="Calibri" w:cs="Calibri"/>
            <w:i/>
            <w:iCs/>
          </w:rPr>
          <w:t>journalismaward@rss.org.uk</w:t>
        </w:r>
      </w:hyperlink>
      <w:r w:rsidR="00A249B7" w:rsidRPr="00A249B7">
        <w:rPr>
          <w:rFonts w:ascii="Calibri" w:hAnsi="Calibri" w:cs="Calibri"/>
          <w:i/>
          <w:iCs/>
        </w:rPr>
        <w:t xml:space="preserve"> by the 22</w:t>
      </w:r>
      <w:r w:rsidR="00A249B7" w:rsidRPr="00A249B7">
        <w:rPr>
          <w:rFonts w:ascii="Calibri" w:hAnsi="Calibri" w:cs="Calibri"/>
          <w:i/>
          <w:iCs/>
          <w:vertAlign w:val="superscript"/>
        </w:rPr>
        <w:t>nd</w:t>
      </w:r>
      <w:r w:rsidR="00A249B7" w:rsidRPr="00A249B7">
        <w:rPr>
          <w:rFonts w:ascii="Calibri" w:hAnsi="Calibri" w:cs="Calibri"/>
          <w:i/>
          <w:iCs/>
        </w:rPr>
        <w:t xml:space="preserve"> March 2021</w:t>
      </w:r>
    </w:p>
    <w:p w14:paraId="239F9B55" w14:textId="77E24DF2" w:rsidR="00074A19" w:rsidRDefault="00074A19" w:rsidP="00574A0B">
      <w:pPr>
        <w:spacing w:before="60"/>
        <w:rPr>
          <w:rFonts w:ascii="Arial" w:hAnsi="Arial" w:cs="Arial"/>
          <w:sz w:val="22"/>
          <w:szCs w:val="22"/>
        </w:rPr>
      </w:pPr>
    </w:p>
    <w:p w14:paraId="642071F5" w14:textId="4BC0BEE3" w:rsidR="003935A0" w:rsidRDefault="003935A0" w:rsidP="00574A0B">
      <w:pPr>
        <w:spacing w:before="60"/>
        <w:rPr>
          <w:rFonts w:ascii="Arial" w:hAnsi="Arial" w:cs="Arial"/>
          <w:sz w:val="22"/>
          <w:szCs w:val="22"/>
        </w:rPr>
      </w:pPr>
    </w:p>
    <w:p w14:paraId="77C7A336" w14:textId="40CD533E" w:rsidR="00A51ACB" w:rsidRDefault="00A51ACB" w:rsidP="00705CF9">
      <w:pPr>
        <w:rPr>
          <w:rFonts w:ascii="Arial" w:hAnsi="Arial" w:cs="Arial"/>
          <w:sz w:val="22"/>
          <w:szCs w:val="22"/>
        </w:rPr>
      </w:pPr>
    </w:p>
    <w:p w14:paraId="1FFF387C" w14:textId="1D26A10D" w:rsidR="00A51ACB" w:rsidRDefault="00A51ACB" w:rsidP="00705CF9">
      <w:pPr>
        <w:rPr>
          <w:rFonts w:ascii="Arial" w:hAnsi="Arial" w:cs="Arial"/>
          <w:sz w:val="22"/>
          <w:szCs w:val="22"/>
        </w:rPr>
      </w:pPr>
    </w:p>
    <w:p w14:paraId="6DFD2572" w14:textId="77777777" w:rsidR="00A51ACB" w:rsidRDefault="00A51ACB" w:rsidP="00705CF9">
      <w:pPr>
        <w:rPr>
          <w:rFonts w:ascii="Arial" w:hAnsi="Arial" w:cs="Arial"/>
          <w:sz w:val="22"/>
          <w:szCs w:val="22"/>
        </w:rPr>
      </w:pPr>
    </w:p>
    <w:sectPr w:rsidR="00A51ACB" w:rsidSect="003C3A2C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2410" w:right="1134" w:bottom="1134" w:left="1134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FEE0D4" w14:textId="77777777" w:rsidR="00CC484B" w:rsidRDefault="00CC484B">
      <w:r>
        <w:separator/>
      </w:r>
    </w:p>
  </w:endnote>
  <w:endnote w:type="continuationSeparator" w:id="0">
    <w:p w14:paraId="4749C0C5" w14:textId="77777777" w:rsidR="00CC484B" w:rsidRDefault="00CC48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41752522"/>
      <w:docPartObj>
        <w:docPartGallery w:val="Page Numbers (Bottom of Page)"/>
        <w:docPartUnique/>
      </w:docPartObj>
    </w:sdtPr>
    <w:sdtEndPr/>
    <w:sdtContent>
      <w:sdt>
        <w:sdtPr>
          <w:id w:val="-1301601813"/>
          <w:docPartObj>
            <w:docPartGallery w:val="Page Numbers (Top of Page)"/>
            <w:docPartUnique/>
          </w:docPartObj>
        </w:sdtPr>
        <w:sdtEndPr/>
        <w:sdtContent>
          <w:p w14:paraId="1442F651" w14:textId="5E3C33DB" w:rsidR="003C3A2C" w:rsidRDefault="003C3A2C" w:rsidP="003C3A2C">
            <w:pPr>
              <w:pStyle w:val="Footer"/>
              <w:jc w:val="center"/>
            </w:pPr>
            <w:r w:rsidRPr="003C3A2C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F677B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3</w: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3C3A2C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F677B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4</w:t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442F652" w14:textId="77777777" w:rsidR="003C3A2C" w:rsidRDefault="003C3A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73352020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1442F656" w14:textId="77777777" w:rsidR="00960C65" w:rsidRDefault="00960C65" w:rsidP="00960C65">
            <w:pPr>
              <w:pStyle w:val="Footer"/>
              <w:jc w:val="center"/>
            </w:pPr>
            <w:r w:rsidRPr="00960C65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3C3A2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960C65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3C3A2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4</w:t>
            </w:r>
            <w:r w:rsidRPr="00960C6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442F657" w14:textId="77777777" w:rsidR="00960C65" w:rsidRDefault="00960C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466CA2" w14:textId="77777777" w:rsidR="00CC484B" w:rsidRDefault="00CC484B">
      <w:r>
        <w:separator/>
      </w:r>
    </w:p>
  </w:footnote>
  <w:footnote w:type="continuationSeparator" w:id="0">
    <w:p w14:paraId="504B2565" w14:textId="77777777" w:rsidR="00CC484B" w:rsidRDefault="00CC48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2F64E" w14:textId="4F753232" w:rsidR="00960C65" w:rsidRPr="001A6A20" w:rsidRDefault="00617261" w:rsidP="00617261">
    <w:pPr>
      <w:jc w:val="right"/>
      <w:rPr>
        <w:rFonts w:ascii="Arial" w:hAnsi="Arial" w:cs="Arial"/>
        <w:b/>
        <w:sz w:val="44"/>
        <w:szCs w:val="44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696A237E" wp14:editId="33C36D09">
          <wp:simplePos x="0" y="0"/>
          <wp:positionH relativeFrom="column">
            <wp:posOffset>4093210</wp:posOffset>
          </wp:positionH>
          <wp:positionV relativeFrom="paragraph">
            <wp:posOffset>135256</wp:posOffset>
          </wp:positionV>
          <wp:extent cx="2348863" cy="596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3028" cy="600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0C65"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60288" behindDoc="0" locked="0" layoutInCell="1" allowOverlap="1" wp14:anchorId="1442F658" wp14:editId="1442F659">
          <wp:simplePos x="0" y="0"/>
          <wp:positionH relativeFrom="column">
            <wp:posOffset>-290719</wp:posOffset>
          </wp:positionH>
          <wp:positionV relativeFrom="paragraph">
            <wp:posOffset>37465</wp:posOffset>
          </wp:positionV>
          <wp:extent cx="1404014" cy="779228"/>
          <wp:effectExtent l="0" t="0" r="5715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SS_strapline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14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442F64F" w14:textId="41C5770E" w:rsidR="00960C65" w:rsidRDefault="00960C65" w:rsidP="00960C65">
    <w:pPr>
      <w:pStyle w:val="Header"/>
    </w:pPr>
  </w:p>
  <w:p w14:paraId="1442F650" w14:textId="77777777" w:rsidR="00960C65" w:rsidRDefault="00960C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2F653" w14:textId="77777777" w:rsidR="00960C65" w:rsidRPr="001A6A20" w:rsidRDefault="00960C65" w:rsidP="00960C65">
    <w:pPr>
      <w:jc w:val="center"/>
      <w:rPr>
        <w:rFonts w:ascii="Arial" w:hAnsi="Arial" w:cs="Arial"/>
        <w:b/>
        <w:sz w:val="44"/>
        <w:szCs w:val="44"/>
      </w:rPr>
    </w:pPr>
    <w:r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63360" behindDoc="0" locked="0" layoutInCell="1" allowOverlap="1" wp14:anchorId="1442F65A" wp14:editId="1442F65B">
          <wp:simplePos x="0" y="0"/>
          <wp:positionH relativeFrom="column">
            <wp:posOffset>-290719</wp:posOffset>
          </wp:positionH>
          <wp:positionV relativeFrom="paragraph">
            <wp:posOffset>37465</wp:posOffset>
          </wp:positionV>
          <wp:extent cx="1404014" cy="779228"/>
          <wp:effectExtent l="0" t="0" r="5715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SS_straplin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14" cy="779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62336" behindDoc="0" locked="0" layoutInCell="1" allowOverlap="1" wp14:anchorId="1442F65C" wp14:editId="1442F65D">
          <wp:simplePos x="0" y="0"/>
          <wp:positionH relativeFrom="column">
            <wp:posOffset>5380355</wp:posOffset>
          </wp:positionH>
          <wp:positionV relativeFrom="paragraph">
            <wp:posOffset>-241300</wp:posOffset>
          </wp:positionV>
          <wp:extent cx="1322705" cy="1316355"/>
          <wp:effectExtent l="1905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705" cy="13163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1442F654" w14:textId="77777777" w:rsidR="00960C65" w:rsidRDefault="00960C65" w:rsidP="00960C65">
    <w:pPr>
      <w:pStyle w:val="Header"/>
    </w:pPr>
  </w:p>
  <w:p w14:paraId="1442F655" w14:textId="77777777" w:rsidR="00960C65" w:rsidRDefault="00960C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667C35"/>
    <w:multiLevelType w:val="hybridMultilevel"/>
    <w:tmpl w:val="861C75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4014B11"/>
    <w:multiLevelType w:val="hybridMultilevel"/>
    <w:tmpl w:val="1BD040AE"/>
    <w:lvl w:ilvl="0" w:tplc="217A990A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05C9FF0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BB0CE9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3A8E146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EA0419A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4D8FF2C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11444E2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A7CB2EC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6A2769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59834D58"/>
    <w:multiLevelType w:val="hybridMultilevel"/>
    <w:tmpl w:val="A1FA82DE"/>
    <w:lvl w:ilvl="0" w:tplc="3252E0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EAF7EBB"/>
    <w:multiLevelType w:val="hybridMultilevel"/>
    <w:tmpl w:val="438A77F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32479A1"/>
    <w:multiLevelType w:val="hybridMultilevel"/>
    <w:tmpl w:val="B1E2A8B6"/>
    <w:lvl w:ilvl="0" w:tplc="3474A3A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Y3Mjc0t7CwNDFT0lEKTi0uzszPAykwqgUAGtSdpywAAAA="/>
  </w:docVars>
  <w:rsids>
    <w:rsidRoot w:val="00396266"/>
    <w:rsid w:val="00003198"/>
    <w:rsid w:val="0000440F"/>
    <w:rsid w:val="00007A04"/>
    <w:rsid w:val="00013D94"/>
    <w:rsid w:val="00014BC3"/>
    <w:rsid w:val="000163FE"/>
    <w:rsid w:val="00020743"/>
    <w:rsid w:val="00023B2F"/>
    <w:rsid w:val="0002443B"/>
    <w:rsid w:val="00025D4A"/>
    <w:rsid w:val="00031FDC"/>
    <w:rsid w:val="00056721"/>
    <w:rsid w:val="0005768D"/>
    <w:rsid w:val="0006031A"/>
    <w:rsid w:val="0007018B"/>
    <w:rsid w:val="00074A19"/>
    <w:rsid w:val="00086FAA"/>
    <w:rsid w:val="00092FA8"/>
    <w:rsid w:val="000938F2"/>
    <w:rsid w:val="00096801"/>
    <w:rsid w:val="000A3A22"/>
    <w:rsid w:val="000A50B4"/>
    <w:rsid w:val="000B12AC"/>
    <w:rsid w:val="000C41CD"/>
    <w:rsid w:val="000C61CA"/>
    <w:rsid w:val="000D3787"/>
    <w:rsid w:val="000E1159"/>
    <w:rsid w:val="000F4346"/>
    <w:rsid w:val="000F5427"/>
    <w:rsid w:val="000F61EE"/>
    <w:rsid w:val="00115CB2"/>
    <w:rsid w:val="00125F3B"/>
    <w:rsid w:val="00135115"/>
    <w:rsid w:val="00160065"/>
    <w:rsid w:val="00162941"/>
    <w:rsid w:val="00164A2D"/>
    <w:rsid w:val="0018297A"/>
    <w:rsid w:val="001A4B7A"/>
    <w:rsid w:val="001A6A20"/>
    <w:rsid w:val="001A7282"/>
    <w:rsid w:val="001B7D86"/>
    <w:rsid w:val="001C421B"/>
    <w:rsid w:val="001C46B3"/>
    <w:rsid w:val="001D3230"/>
    <w:rsid w:val="001D75F9"/>
    <w:rsid w:val="001F045C"/>
    <w:rsid w:val="001F0FD0"/>
    <w:rsid w:val="001F69D9"/>
    <w:rsid w:val="0020654C"/>
    <w:rsid w:val="00213A39"/>
    <w:rsid w:val="00241133"/>
    <w:rsid w:val="00250195"/>
    <w:rsid w:val="0025555B"/>
    <w:rsid w:val="002563EC"/>
    <w:rsid w:val="00256954"/>
    <w:rsid w:val="00260624"/>
    <w:rsid w:val="00260BF4"/>
    <w:rsid w:val="00266936"/>
    <w:rsid w:val="00272098"/>
    <w:rsid w:val="00284B2A"/>
    <w:rsid w:val="00287DA4"/>
    <w:rsid w:val="0029211D"/>
    <w:rsid w:val="002A1731"/>
    <w:rsid w:val="002A2B64"/>
    <w:rsid w:val="002A682C"/>
    <w:rsid w:val="002B0DC4"/>
    <w:rsid w:val="002B2525"/>
    <w:rsid w:val="002C090E"/>
    <w:rsid w:val="002C239F"/>
    <w:rsid w:val="002C2C0E"/>
    <w:rsid w:val="002D1443"/>
    <w:rsid w:val="002D73FC"/>
    <w:rsid w:val="003006E1"/>
    <w:rsid w:val="00302827"/>
    <w:rsid w:val="00303838"/>
    <w:rsid w:val="00304C1C"/>
    <w:rsid w:val="003076C9"/>
    <w:rsid w:val="00307EE0"/>
    <w:rsid w:val="00313187"/>
    <w:rsid w:val="0031602B"/>
    <w:rsid w:val="003345C9"/>
    <w:rsid w:val="00334C32"/>
    <w:rsid w:val="003375E3"/>
    <w:rsid w:val="0035268C"/>
    <w:rsid w:val="0036693D"/>
    <w:rsid w:val="003830A5"/>
    <w:rsid w:val="00392899"/>
    <w:rsid w:val="003935A0"/>
    <w:rsid w:val="00396266"/>
    <w:rsid w:val="0039735A"/>
    <w:rsid w:val="003A1EC1"/>
    <w:rsid w:val="003A37B5"/>
    <w:rsid w:val="003A532A"/>
    <w:rsid w:val="003A5743"/>
    <w:rsid w:val="003B3FED"/>
    <w:rsid w:val="003B7171"/>
    <w:rsid w:val="003C3A2C"/>
    <w:rsid w:val="003C749C"/>
    <w:rsid w:val="003E4235"/>
    <w:rsid w:val="003F3F57"/>
    <w:rsid w:val="00411DA9"/>
    <w:rsid w:val="00412925"/>
    <w:rsid w:val="004229F2"/>
    <w:rsid w:val="00423603"/>
    <w:rsid w:val="00423A14"/>
    <w:rsid w:val="00434E19"/>
    <w:rsid w:val="00442743"/>
    <w:rsid w:val="004575DE"/>
    <w:rsid w:val="00482485"/>
    <w:rsid w:val="00482E14"/>
    <w:rsid w:val="00487EF3"/>
    <w:rsid w:val="00497732"/>
    <w:rsid w:val="004A3D39"/>
    <w:rsid w:val="004B2AD4"/>
    <w:rsid w:val="004B57A1"/>
    <w:rsid w:val="004C0356"/>
    <w:rsid w:val="004E243D"/>
    <w:rsid w:val="004E3B11"/>
    <w:rsid w:val="004F610A"/>
    <w:rsid w:val="00512AC5"/>
    <w:rsid w:val="005177E9"/>
    <w:rsid w:val="00523C98"/>
    <w:rsid w:val="00525B4F"/>
    <w:rsid w:val="00527C71"/>
    <w:rsid w:val="005366B3"/>
    <w:rsid w:val="00537DBE"/>
    <w:rsid w:val="005421AB"/>
    <w:rsid w:val="005421CD"/>
    <w:rsid w:val="00553AF6"/>
    <w:rsid w:val="00554A24"/>
    <w:rsid w:val="00560DC4"/>
    <w:rsid w:val="00564586"/>
    <w:rsid w:val="00571DE5"/>
    <w:rsid w:val="00573E3A"/>
    <w:rsid w:val="0057405C"/>
    <w:rsid w:val="00574A0B"/>
    <w:rsid w:val="00580363"/>
    <w:rsid w:val="00581BC3"/>
    <w:rsid w:val="00582228"/>
    <w:rsid w:val="00590899"/>
    <w:rsid w:val="00594092"/>
    <w:rsid w:val="00594787"/>
    <w:rsid w:val="0059585E"/>
    <w:rsid w:val="005B203A"/>
    <w:rsid w:val="005B4E52"/>
    <w:rsid w:val="005B6BFF"/>
    <w:rsid w:val="005F04B4"/>
    <w:rsid w:val="005F0A49"/>
    <w:rsid w:val="005F226E"/>
    <w:rsid w:val="006103C6"/>
    <w:rsid w:val="006123B1"/>
    <w:rsid w:val="00617261"/>
    <w:rsid w:val="00617AF0"/>
    <w:rsid w:val="006272BD"/>
    <w:rsid w:val="00637A51"/>
    <w:rsid w:val="00642415"/>
    <w:rsid w:val="00642F0D"/>
    <w:rsid w:val="006500FE"/>
    <w:rsid w:val="00673513"/>
    <w:rsid w:val="0069340C"/>
    <w:rsid w:val="0069487B"/>
    <w:rsid w:val="006A3A51"/>
    <w:rsid w:val="006A4117"/>
    <w:rsid w:val="006B1AC9"/>
    <w:rsid w:val="006B3B04"/>
    <w:rsid w:val="006B5772"/>
    <w:rsid w:val="006B5EF9"/>
    <w:rsid w:val="006B72E4"/>
    <w:rsid w:val="006C5C63"/>
    <w:rsid w:val="006D4CDE"/>
    <w:rsid w:val="006E78C0"/>
    <w:rsid w:val="006F3B70"/>
    <w:rsid w:val="006F6FB3"/>
    <w:rsid w:val="006F7EF5"/>
    <w:rsid w:val="00702975"/>
    <w:rsid w:val="0070598A"/>
    <w:rsid w:val="00705CF9"/>
    <w:rsid w:val="00706226"/>
    <w:rsid w:val="0070673E"/>
    <w:rsid w:val="00717255"/>
    <w:rsid w:val="0074144D"/>
    <w:rsid w:val="00742E49"/>
    <w:rsid w:val="007464EC"/>
    <w:rsid w:val="00750DFB"/>
    <w:rsid w:val="00751828"/>
    <w:rsid w:val="00764A84"/>
    <w:rsid w:val="00765834"/>
    <w:rsid w:val="00766CC8"/>
    <w:rsid w:val="00782081"/>
    <w:rsid w:val="007860A6"/>
    <w:rsid w:val="00787853"/>
    <w:rsid w:val="00792457"/>
    <w:rsid w:val="007A30C0"/>
    <w:rsid w:val="007A5DA5"/>
    <w:rsid w:val="007C1D6A"/>
    <w:rsid w:val="007C23EE"/>
    <w:rsid w:val="007D25A0"/>
    <w:rsid w:val="007E4B1E"/>
    <w:rsid w:val="007E4F5F"/>
    <w:rsid w:val="007E71B4"/>
    <w:rsid w:val="007F5CB6"/>
    <w:rsid w:val="00803B4C"/>
    <w:rsid w:val="00803B88"/>
    <w:rsid w:val="008174E2"/>
    <w:rsid w:val="008216DF"/>
    <w:rsid w:val="008232FD"/>
    <w:rsid w:val="008359A5"/>
    <w:rsid w:val="008422B1"/>
    <w:rsid w:val="00862219"/>
    <w:rsid w:val="00892A9E"/>
    <w:rsid w:val="00896FAA"/>
    <w:rsid w:val="008C14BD"/>
    <w:rsid w:val="008C33D3"/>
    <w:rsid w:val="008C5DDA"/>
    <w:rsid w:val="008C6766"/>
    <w:rsid w:val="008D62D4"/>
    <w:rsid w:val="008E37E0"/>
    <w:rsid w:val="008E56AA"/>
    <w:rsid w:val="00902267"/>
    <w:rsid w:val="00904459"/>
    <w:rsid w:val="009060A5"/>
    <w:rsid w:val="00906920"/>
    <w:rsid w:val="0092018D"/>
    <w:rsid w:val="00923D5F"/>
    <w:rsid w:val="00924ED0"/>
    <w:rsid w:val="009274DC"/>
    <w:rsid w:val="00942059"/>
    <w:rsid w:val="00944D57"/>
    <w:rsid w:val="00952005"/>
    <w:rsid w:val="00953AAD"/>
    <w:rsid w:val="00960C65"/>
    <w:rsid w:val="009610BC"/>
    <w:rsid w:val="00970E1C"/>
    <w:rsid w:val="00975379"/>
    <w:rsid w:val="00982D70"/>
    <w:rsid w:val="009905AE"/>
    <w:rsid w:val="009920AB"/>
    <w:rsid w:val="009965B2"/>
    <w:rsid w:val="009A4330"/>
    <w:rsid w:val="009A52EE"/>
    <w:rsid w:val="009A71BA"/>
    <w:rsid w:val="009D49E0"/>
    <w:rsid w:val="009D5B33"/>
    <w:rsid w:val="009D5BDC"/>
    <w:rsid w:val="009D7915"/>
    <w:rsid w:val="009D7E31"/>
    <w:rsid w:val="009E5003"/>
    <w:rsid w:val="009F3EC4"/>
    <w:rsid w:val="009F488B"/>
    <w:rsid w:val="00A05852"/>
    <w:rsid w:val="00A13748"/>
    <w:rsid w:val="00A1487E"/>
    <w:rsid w:val="00A14B2D"/>
    <w:rsid w:val="00A179B8"/>
    <w:rsid w:val="00A24327"/>
    <w:rsid w:val="00A249B7"/>
    <w:rsid w:val="00A51ACB"/>
    <w:rsid w:val="00A52765"/>
    <w:rsid w:val="00A54612"/>
    <w:rsid w:val="00A63E64"/>
    <w:rsid w:val="00A76014"/>
    <w:rsid w:val="00A8278B"/>
    <w:rsid w:val="00A931DB"/>
    <w:rsid w:val="00AA1D60"/>
    <w:rsid w:val="00AB401D"/>
    <w:rsid w:val="00AB42D1"/>
    <w:rsid w:val="00AD11F5"/>
    <w:rsid w:val="00AF44E7"/>
    <w:rsid w:val="00AF53C6"/>
    <w:rsid w:val="00AF7039"/>
    <w:rsid w:val="00B11CFD"/>
    <w:rsid w:val="00B13DA0"/>
    <w:rsid w:val="00B1778D"/>
    <w:rsid w:val="00B2230E"/>
    <w:rsid w:val="00B26809"/>
    <w:rsid w:val="00B3146D"/>
    <w:rsid w:val="00B31594"/>
    <w:rsid w:val="00B417DC"/>
    <w:rsid w:val="00B52A39"/>
    <w:rsid w:val="00B53614"/>
    <w:rsid w:val="00B62A29"/>
    <w:rsid w:val="00B83F2C"/>
    <w:rsid w:val="00B85562"/>
    <w:rsid w:val="00B97A80"/>
    <w:rsid w:val="00BA3A82"/>
    <w:rsid w:val="00BB2E8C"/>
    <w:rsid w:val="00BB36CC"/>
    <w:rsid w:val="00BB71E8"/>
    <w:rsid w:val="00BC1649"/>
    <w:rsid w:val="00BC60BB"/>
    <w:rsid w:val="00BD0282"/>
    <w:rsid w:val="00BE280F"/>
    <w:rsid w:val="00BE5526"/>
    <w:rsid w:val="00BF1670"/>
    <w:rsid w:val="00BF3E76"/>
    <w:rsid w:val="00BF5B55"/>
    <w:rsid w:val="00BF6AD6"/>
    <w:rsid w:val="00BF73B2"/>
    <w:rsid w:val="00C0338F"/>
    <w:rsid w:val="00C12563"/>
    <w:rsid w:val="00C15001"/>
    <w:rsid w:val="00C20DEC"/>
    <w:rsid w:val="00C21007"/>
    <w:rsid w:val="00C34C02"/>
    <w:rsid w:val="00C40212"/>
    <w:rsid w:val="00C5366A"/>
    <w:rsid w:val="00C55A92"/>
    <w:rsid w:val="00C5617B"/>
    <w:rsid w:val="00C72913"/>
    <w:rsid w:val="00C75BF4"/>
    <w:rsid w:val="00C760B2"/>
    <w:rsid w:val="00C84E65"/>
    <w:rsid w:val="00C92418"/>
    <w:rsid w:val="00C946FB"/>
    <w:rsid w:val="00CB0069"/>
    <w:rsid w:val="00CB2AA3"/>
    <w:rsid w:val="00CB79E8"/>
    <w:rsid w:val="00CC2EAF"/>
    <w:rsid w:val="00CC484B"/>
    <w:rsid w:val="00CE293D"/>
    <w:rsid w:val="00CE4FEE"/>
    <w:rsid w:val="00D15612"/>
    <w:rsid w:val="00D15FDF"/>
    <w:rsid w:val="00D16D1E"/>
    <w:rsid w:val="00D24E4E"/>
    <w:rsid w:val="00D27125"/>
    <w:rsid w:val="00D3130D"/>
    <w:rsid w:val="00D43B7E"/>
    <w:rsid w:val="00D47F83"/>
    <w:rsid w:val="00D66D44"/>
    <w:rsid w:val="00D71A46"/>
    <w:rsid w:val="00D750CB"/>
    <w:rsid w:val="00D840DC"/>
    <w:rsid w:val="00D8593C"/>
    <w:rsid w:val="00D86693"/>
    <w:rsid w:val="00D94C10"/>
    <w:rsid w:val="00DA141B"/>
    <w:rsid w:val="00DA218E"/>
    <w:rsid w:val="00DA41E5"/>
    <w:rsid w:val="00DB1D27"/>
    <w:rsid w:val="00DB4E8A"/>
    <w:rsid w:val="00DC5099"/>
    <w:rsid w:val="00DC69CD"/>
    <w:rsid w:val="00DC7A46"/>
    <w:rsid w:val="00DE035D"/>
    <w:rsid w:val="00DE1D54"/>
    <w:rsid w:val="00DF1B17"/>
    <w:rsid w:val="00E003BA"/>
    <w:rsid w:val="00E03D14"/>
    <w:rsid w:val="00E14D60"/>
    <w:rsid w:val="00E17A71"/>
    <w:rsid w:val="00E24017"/>
    <w:rsid w:val="00E27CC2"/>
    <w:rsid w:val="00E3034A"/>
    <w:rsid w:val="00E30D82"/>
    <w:rsid w:val="00E4088B"/>
    <w:rsid w:val="00E410F3"/>
    <w:rsid w:val="00E436E9"/>
    <w:rsid w:val="00E461D0"/>
    <w:rsid w:val="00E51F70"/>
    <w:rsid w:val="00E52B6D"/>
    <w:rsid w:val="00E61DFF"/>
    <w:rsid w:val="00E74A8C"/>
    <w:rsid w:val="00E8612E"/>
    <w:rsid w:val="00E922C3"/>
    <w:rsid w:val="00E96D54"/>
    <w:rsid w:val="00EB2F44"/>
    <w:rsid w:val="00EC4C1C"/>
    <w:rsid w:val="00ED4F22"/>
    <w:rsid w:val="00EF1C12"/>
    <w:rsid w:val="00EF1DD7"/>
    <w:rsid w:val="00EF3259"/>
    <w:rsid w:val="00EF64BF"/>
    <w:rsid w:val="00F063B7"/>
    <w:rsid w:val="00F320D2"/>
    <w:rsid w:val="00F56199"/>
    <w:rsid w:val="00F564D3"/>
    <w:rsid w:val="00F61835"/>
    <w:rsid w:val="00F677B9"/>
    <w:rsid w:val="00F739C6"/>
    <w:rsid w:val="00F76CBE"/>
    <w:rsid w:val="00F8308D"/>
    <w:rsid w:val="00F86545"/>
    <w:rsid w:val="00FB6A58"/>
    <w:rsid w:val="00FC4612"/>
    <w:rsid w:val="00FE1319"/>
    <w:rsid w:val="00FE6586"/>
    <w:rsid w:val="00FF02B8"/>
    <w:rsid w:val="00FF2FDF"/>
    <w:rsid w:val="00FF3C7D"/>
    <w:rsid w:val="02A5ACC2"/>
    <w:rsid w:val="29A87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442F5E8"/>
  <w15:docId w15:val="{0ED8A100-959B-4A2B-B14E-F89EDFF44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B2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626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383E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39626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83E"/>
    <w:rPr>
      <w:sz w:val="24"/>
      <w:szCs w:val="24"/>
      <w:lang w:val="en-GB" w:eastAsia="en-GB"/>
    </w:rPr>
  </w:style>
  <w:style w:type="table" w:styleId="TableGrid">
    <w:name w:val="Table Grid"/>
    <w:basedOn w:val="TableNormal"/>
    <w:uiPriority w:val="99"/>
    <w:rsid w:val="0039626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29211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84B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83E"/>
    <w:rPr>
      <w:sz w:val="0"/>
      <w:szCs w:val="0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AD11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D11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383E"/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D11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83E"/>
    <w:rPr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E8612E"/>
    <w:rPr>
      <w:sz w:val="24"/>
      <w:szCs w:val="24"/>
      <w:lang w:val="en-GB" w:eastAsia="en-GB"/>
    </w:rPr>
  </w:style>
  <w:style w:type="paragraph" w:styleId="ListParagraph">
    <w:name w:val="List Paragraph"/>
    <w:basedOn w:val="Normal"/>
    <w:qFormat/>
    <w:rsid w:val="00E17A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3A1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74A0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4BC3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F677B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50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urnalismaward@rss.org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02D05DAD8419438A3E8DC9D3051CDD" ma:contentTypeVersion="13" ma:contentTypeDescription="Create a new document." ma:contentTypeScope="" ma:versionID="93254c0c31509281d658a2adce6331ad">
  <xsd:schema xmlns:xsd="http://www.w3.org/2001/XMLSchema" xmlns:xs="http://www.w3.org/2001/XMLSchema" xmlns:p="http://schemas.microsoft.com/office/2006/metadata/properties" xmlns:ns3="1a2506b4-1a3f-4c19-bce6-ab6ce81ce17c" xmlns:ns4="dd89b48d-5b02-46eb-9850-2f1bb0366895" targetNamespace="http://schemas.microsoft.com/office/2006/metadata/properties" ma:root="true" ma:fieldsID="a59a9c40db35663c3de0ded5f4e9714e" ns3:_="" ns4:_="">
    <xsd:import namespace="1a2506b4-1a3f-4c19-bce6-ab6ce81ce17c"/>
    <xsd:import namespace="dd89b48d-5b02-46eb-9850-2f1bb036689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506b4-1a3f-4c19-bce6-ab6ce81ce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9b48d-5b02-46eb-9850-2f1bb03668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F6A3DA-8557-4657-B8C6-3C3BB22D56B4}">
  <ds:schemaRefs>
    <ds:schemaRef ds:uri="dd89b48d-5b02-46eb-9850-2f1bb0366895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1a2506b4-1a3f-4c19-bce6-ab6ce81ce17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BDA6D10-BEBD-4E63-A189-582173A0E5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251DE0-468E-4DDF-B4F8-8A47DDD11B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2506b4-1a3f-4c19-bce6-ab6ce81ce17c"/>
    <ds:schemaRef ds:uri="dd89b48d-5b02-46eb-9850-2f1bb0366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107414-0800-4BC7-9658-FB7BA7CD7D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6</Words>
  <Characters>1179</Characters>
  <Application>Microsoft Office Word</Application>
  <DocSecurity>0</DocSecurity>
  <Lines>9</Lines>
  <Paragraphs>2</Paragraphs>
  <ScaleCrop>false</ScaleCrop>
  <Company>RSS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y form for the 2006 awards</dc:title>
  <dc:creator>Andrew Garratt</dc:creator>
  <cp:lastModifiedBy>Magdalen</cp:lastModifiedBy>
  <cp:revision>4</cp:revision>
  <cp:lastPrinted>2019-10-31T15:30:00Z</cp:lastPrinted>
  <dcterms:created xsi:type="dcterms:W3CDTF">2021-01-25T16:11:00Z</dcterms:created>
  <dcterms:modified xsi:type="dcterms:W3CDTF">2021-01-28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02D05DAD8419438A3E8DC9D3051CDD</vt:lpwstr>
  </property>
</Properties>
</file>